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437" w:rsidRPr="003E261A" w:rsidRDefault="00067437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spective Reviewers Name</w:t>
      </w:r>
      <w:r w:rsidR="003603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Better to have out</w:t>
      </w:r>
      <w:bookmarkStart w:id="0" w:name="_GoBack"/>
      <w:bookmarkEnd w:id="0"/>
      <w:r w:rsidR="003603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ide of author’s affiliation)</w:t>
      </w:r>
    </w:p>
    <w:p w:rsidR="00067437" w:rsidRPr="003E261A" w:rsidRDefault="00067437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30B32" w:rsidRPr="003E261A" w:rsidRDefault="00930B32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1</w:t>
      </w:r>
    </w:p>
    <w:p w:rsidR="00930B32" w:rsidRPr="003E261A" w:rsidRDefault="00930B32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Name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BA735A">
            <w:pPr>
              <w:shd w:val="clear" w:color="auto" w:fill="FFFFFF"/>
              <w:spacing w:before="100" w:beforeAutospacing="1" w:after="120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tc>
          <w:tcPr>
            <w:tcW w:w="6861" w:type="dxa"/>
            <w:vAlign w:val="center"/>
          </w:tcPr>
          <w:p w:rsidR="00930B32" w:rsidRPr="003E261A" w:rsidRDefault="00420025" w:rsidP="00BA735A">
            <w:pPr>
              <w:pStyle w:val="Default"/>
              <w:rPr>
                <w:rFonts w:asciiTheme="majorBidi" w:eastAsia="Times New Roman" w:hAnsiTheme="majorBidi" w:cstheme="majorBidi"/>
                <w:bCs/>
                <w:color w:val="auto"/>
              </w:rPr>
            </w:pPr>
            <w:hyperlink r:id="rId8" w:history="1">
              <w:r w:rsidR="003E261A" w:rsidRPr="003E261A">
                <w:rPr>
                  <w:rStyle w:val="Hyperlink"/>
                  <w:rFonts w:asciiTheme="majorBidi" w:hAnsiTheme="majorBidi" w:cstheme="majorBidi"/>
                  <w:bCs/>
                  <w:color w:val="auto"/>
                  <w:u w:val="none"/>
                </w:rPr>
                <w:t xml:space="preserve"> </w:t>
              </w:r>
            </w:hyperlink>
          </w:p>
        </w:tc>
      </w:tr>
      <w:tr w:rsidR="003E261A" w:rsidRPr="003E261A" w:rsidTr="00302E64">
        <w:trPr>
          <w:trHeight w:val="1070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Affiliation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2A6F2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302E64">
        <w:trPr>
          <w:trHeight w:val="432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Country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0C6019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302E64">
        <w:trPr>
          <w:trHeight w:val="728"/>
        </w:trPr>
        <w:tc>
          <w:tcPr>
            <w:tcW w:w="2155" w:type="dxa"/>
            <w:vAlign w:val="center"/>
          </w:tcPr>
          <w:p w:rsidR="00930B32" w:rsidRPr="003E261A" w:rsidRDefault="00930B32" w:rsidP="00F47F44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Reviewing Interests</w:t>
            </w:r>
            <w:r w:rsidR="00302E64"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61" w:type="dxa"/>
            <w:vAlign w:val="center"/>
          </w:tcPr>
          <w:p w:rsidR="00930B32" w:rsidRPr="003E261A" w:rsidRDefault="00930B32" w:rsidP="00CB6490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</w:tbl>
    <w:p w:rsidR="00930B32" w:rsidRPr="003E261A" w:rsidRDefault="00930B32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2</w:t>
      </w:r>
    </w:p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Name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840735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tc>
          <w:tcPr>
            <w:tcW w:w="6861" w:type="dxa"/>
            <w:vAlign w:val="center"/>
          </w:tcPr>
          <w:p w:rsidR="00FC2853" w:rsidRPr="00E018AB" w:rsidRDefault="00FC2853" w:rsidP="00CF4EF2">
            <w:pP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1070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Affiliation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Country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728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Reviewing Interests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</w:tbl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C285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E261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viewer 3</w:t>
      </w:r>
    </w:p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1"/>
      </w:tblGrid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Name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840735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20"/>
              <w:ind w:left="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432"/>
        </w:trPr>
        <w:tc>
          <w:tcPr>
            <w:tcW w:w="2155" w:type="dxa"/>
            <w:vAlign w:val="center"/>
          </w:tcPr>
          <w:p w:rsidR="00FC2853" w:rsidRPr="00522C03" w:rsidRDefault="00FC2853" w:rsidP="00CF4EF2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522C03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Email:</w:t>
            </w:r>
          </w:p>
        </w:tc>
        <w:tc>
          <w:tcPr>
            <w:tcW w:w="6861" w:type="dxa"/>
            <w:vAlign w:val="center"/>
          </w:tcPr>
          <w:p w:rsidR="00FC2853" w:rsidRPr="00522C03" w:rsidRDefault="00FC2853" w:rsidP="00CF4EF2">
            <w:pPr>
              <w:rPr>
                <w:rFonts w:asciiTheme="majorBidi" w:eastAsia="Times New Roman" w:hAnsiTheme="majorBidi" w:cstheme="majorBidi"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E261A" w:rsidRPr="003E261A" w:rsidTr="0016445B">
        <w:trPr>
          <w:trHeight w:val="800"/>
        </w:trPr>
        <w:tc>
          <w:tcPr>
            <w:tcW w:w="2155" w:type="dxa"/>
            <w:vAlign w:val="center"/>
          </w:tcPr>
          <w:p w:rsidR="00FC2853" w:rsidRPr="003E261A" w:rsidRDefault="00522C03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 xml:space="preserve"> </w:t>
            </w:r>
            <w:r w:rsidR="00FC2853"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Affiliation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A7772C" w:rsidRPr="003E261A" w:rsidTr="00CF4EF2">
        <w:trPr>
          <w:trHeight w:val="432"/>
        </w:trPr>
        <w:tc>
          <w:tcPr>
            <w:tcW w:w="2155" w:type="dxa"/>
            <w:vAlign w:val="center"/>
          </w:tcPr>
          <w:p w:rsidR="00A7772C" w:rsidRPr="003E261A" w:rsidRDefault="00A7772C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Country:</w:t>
            </w:r>
          </w:p>
        </w:tc>
        <w:tc>
          <w:tcPr>
            <w:tcW w:w="6861" w:type="dxa"/>
            <w:vAlign w:val="center"/>
          </w:tcPr>
          <w:p w:rsidR="00A7772C" w:rsidRPr="003E261A" w:rsidRDefault="00A7772C" w:rsidP="000A13FD">
            <w:pPr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</w:p>
        </w:tc>
      </w:tr>
      <w:tr w:rsidR="003E261A" w:rsidRPr="003E261A" w:rsidTr="00CF4EF2">
        <w:trPr>
          <w:trHeight w:val="728"/>
        </w:trPr>
        <w:tc>
          <w:tcPr>
            <w:tcW w:w="2155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3E261A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Reviewing Interests:</w:t>
            </w:r>
          </w:p>
        </w:tc>
        <w:tc>
          <w:tcPr>
            <w:tcW w:w="6861" w:type="dxa"/>
            <w:vAlign w:val="center"/>
          </w:tcPr>
          <w:p w:rsidR="00FC2853" w:rsidRPr="003E261A" w:rsidRDefault="00FC2853" w:rsidP="00CF4EF2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</w:tbl>
    <w:p w:rsidR="00FC2853" w:rsidRPr="003E261A" w:rsidRDefault="00FC2853" w:rsidP="00FC285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C2853" w:rsidRPr="003E261A" w:rsidRDefault="00FC2853" w:rsidP="00F47F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FC2853" w:rsidRPr="003E261A" w:rsidSect="000D7E00">
      <w:head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025" w:rsidRDefault="00420025" w:rsidP="000E6F55">
      <w:pPr>
        <w:spacing w:after="0" w:line="240" w:lineRule="auto"/>
      </w:pPr>
      <w:r>
        <w:separator/>
      </w:r>
    </w:p>
  </w:endnote>
  <w:endnote w:type="continuationSeparator" w:id="0">
    <w:p w:rsidR="00420025" w:rsidRDefault="00420025" w:rsidP="000E6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025" w:rsidRDefault="00420025" w:rsidP="000E6F55">
      <w:pPr>
        <w:spacing w:after="0" w:line="240" w:lineRule="auto"/>
      </w:pPr>
      <w:r>
        <w:separator/>
      </w:r>
    </w:p>
  </w:footnote>
  <w:footnote w:type="continuationSeparator" w:id="0">
    <w:p w:rsidR="00420025" w:rsidRDefault="00420025" w:rsidP="000E6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F55" w:rsidRPr="0071689E" w:rsidRDefault="0071689E" w:rsidP="0071689E">
    <w:pPr>
      <w:pStyle w:val="Header"/>
      <w:jc w:val="center"/>
    </w:pPr>
    <w:r>
      <w:rPr>
        <w:noProof/>
        <w:lang w:val="en-MY" w:eastAsia="en-MY"/>
      </w:rPr>
      <w:drawing>
        <wp:inline distT="0" distB="0" distL="0" distR="0">
          <wp:extent cx="935112" cy="93511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JoEEE-Logo-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5112" cy="935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06376"/>
    <w:multiLevelType w:val="multilevel"/>
    <w:tmpl w:val="FA16C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49389B"/>
    <w:multiLevelType w:val="multilevel"/>
    <w:tmpl w:val="B038E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3E4295"/>
    <w:multiLevelType w:val="multilevel"/>
    <w:tmpl w:val="FC1C8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B85C66"/>
    <w:multiLevelType w:val="hybridMultilevel"/>
    <w:tmpl w:val="ED5CA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E1D0E"/>
    <w:multiLevelType w:val="multilevel"/>
    <w:tmpl w:val="9EC43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DI3sjA1sTQyNDNV0lEKTi0uzszPAykwqgUAoIKfkSwAAAA="/>
  </w:docVars>
  <w:rsids>
    <w:rsidRoot w:val="00F47F44"/>
    <w:rsid w:val="00067437"/>
    <w:rsid w:val="00096E39"/>
    <w:rsid w:val="000C6019"/>
    <w:rsid w:val="000D7E00"/>
    <w:rsid w:val="000E36FF"/>
    <w:rsid w:val="000E6F55"/>
    <w:rsid w:val="00123FEA"/>
    <w:rsid w:val="00140762"/>
    <w:rsid w:val="0016445B"/>
    <w:rsid w:val="00234388"/>
    <w:rsid w:val="002702BA"/>
    <w:rsid w:val="002A6F22"/>
    <w:rsid w:val="00302E64"/>
    <w:rsid w:val="0036036B"/>
    <w:rsid w:val="00395A8D"/>
    <w:rsid w:val="003E261A"/>
    <w:rsid w:val="00420025"/>
    <w:rsid w:val="004C70D0"/>
    <w:rsid w:val="00522C03"/>
    <w:rsid w:val="005F334C"/>
    <w:rsid w:val="006E61BE"/>
    <w:rsid w:val="0071689E"/>
    <w:rsid w:val="00716D11"/>
    <w:rsid w:val="007B20B9"/>
    <w:rsid w:val="007D148B"/>
    <w:rsid w:val="007D278D"/>
    <w:rsid w:val="00810BE1"/>
    <w:rsid w:val="008330E1"/>
    <w:rsid w:val="00840735"/>
    <w:rsid w:val="00870621"/>
    <w:rsid w:val="008C41FC"/>
    <w:rsid w:val="00930B32"/>
    <w:rsid w:val="00967174"/>
    <w:rsid w:val="00A71959"/>
    <w:rsid w:val="00A7772C"/>
    <w:rsid w:val="00A9595F"/>
    <w:rsid w:val="00AB7649"/>
    <w:rsid w:val="00B604BA"/>
    <w:rsid w:val="00BA735A"/>
    <w:rsid w:val="00C269D1"/>
    <w:rsid w:val="00C35161"/>
    <w:rsid w:val="00CA6DA0"/>
    <w:rsid w:val="00CB6360"/>
    <w:rsid w:val="00CB6490"/>
    <w:rsid w:val="00CC0072"/>
    <w:rsid w:val="00D97477"/>
    <w:rsid w:val="00D97CCC"/>
    <w:rsid w:val="00E018AB"/>
    <w:rsid w:val="00E96BAF"/>
    <w:rsid w:val="00F444AC"/>
    <w:rsid w:val="00F47F44"/>
    <w:rsid w:val="00F80D8C"/>
    <w:rsid w:val="00F85FA6"/>
    <w:rsid w:val="00F96470"/>
    <w:rsid w:val="00FC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45D19A6-543B-459E-8232-3940C733A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F55"/>
  </w:style>
  <w:style w:type="paragraph" w:styleId="Footer">
    <w:name w:val="footer"/>
    <w:basedOn w:val="Normal"/>
    <w:link w:val="FooterChar"/>
    <w:uiPriority w:val="99"/>
    <w:unhideWhenUsed/>
    <w:rsid w:val="000E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F55"/>
  </w:style>
  <w:style w:type="character" w:styleId="Hyperlink">
    <w:name w:val="Hyperlink"/>
    <w:basedOn w:val="DefaultParagraphFont"/>
    <w:uiPriority w:val="99"/>
    <w:unhideWhenUsed/>
    <w:rsid w:val="00CB6360"/>
    <w:rPr>
      <w:color w:val="0000FF"/>
      <w:u w:val="single"/>
    </w:rPr>
  </w:style>
  <w:style w:type="paragraph" w:customStyle="1" w:styleId="Default">
    <w:name w:val="Default"/>
    <w:rsid w:val="00D97CC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44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278D"/>
    <w:pPr>
      <w:ind w:left="720"/>
      <w:contextualSpacing/>
    </w:pPr>
  </w:style>
  <w:style w:type="character" w:customStyle="1" w:styleId="st">
    <w:name w:val="st"/>
    <w:basedOn w:val="DefaultParagraphFont"/>
    <w:rsid w:val="00C35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5348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44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3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3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yusriismail@ump.edu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02569-E834-4C64-89DC-AEE6DC27A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rul Alam</dc:creator>
  <cp:lastModifiedBy>AHM Zahirul Alam</cp:lastModifiedBy>
  <cp:revision>9</cp:revision>
  <dcterms:created xsi:type="dcterms:W3CDTF">2020-03-01T02:19:00Z</dcterms:created>
  <dcterms:modified xsi:type="dcterms:W3CDTF">2020-09-14T07:31:00Z</dcterms:modified>
</cp:coreProperties>
</file>